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1878"/>
        <w:tblW w:w="0" w:type="auto"/>
        <w:tblLook w:val="04A0" w:firstRow="1" w:lastRow="0" w:firstColumn="1" w:lastColumn="0" w:noHBand="0" w:noVBand="1"/>
      </w:tblPr>
      <w:tblGrid>
        <w:gridCol w:w="3213"/>
        <w:gridCol w:w="2590"/>
        <w:gridCol w:w="2016"/>
        <w:gridCol w:w="2076"/>
        <w:gridCol w:w="3055"/>
      </w:tblGrid>
      <w:tr w:rsidR="007F0C3E" w:rsidTr="007F0C3E">
        <w:trPr>
          <w:trHeight w:val="300"/>
        </w:trPr>
        <w:tc>
          <w:tcPr>
            <w:tcW w:w="3235" w:type="dxa"/>
          </w:tcPr>
          <w:p w:rsidR="00507D6B" w:rsidRPr="0038448E" w:rsidRDefault="00507D6B" w:rsidP="00507D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448E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2610" w:type="dxa"/>
          </w:tcPr>
          <w:p w:rsidR="00507D6B" w:rsidRPr="0038448E" w:rsidRDefault="00507D6B" w:rsidP="00507D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448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osition </w:t>
            </w:r>
          </w:p>
        </w:tc>
        <w:tc>
          <w:tcPr>
            <w:tcW w:w="1314" w:type="dxa"/>
          </w:tcPr>
          <w:p w:rsidR="00507D6B" w:rsidRPr="0038448E" w:rsidRDefault="00507D6B" w:rsidP="00507D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448E">
              <w:rPr>
                <w:rFonts w:ascii="Times New Roman" w:hAnsi="Times New Roman" w:cs="Times New Roman"/>
                <w:b/>
                <w:sz w:val="24"/>
                <w:szCs w:val="24"/>
              </w:rPr>
              <w:t>Internal/External</w:t>
            </w:r>
          </w:p>
        </w:tc>
        <w:tc>
          <w:tcPr>
            <w:tcW w:w="2088" w:type="dxa"/>
          </w:tcPr>
          <w:p w:rsidR="00507D6B" w:rsidRPr="0038448E" w:rsidRDefault="00507D6B" w:rsidP="00507D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448E">
              <w:rPr>
                <w:rFonts w:ascii="Times New Roman" w:hAnsi="Times New Roman" w:cs="Times New Roman"/>
                <w:b/>
                <w:sz w:val="24"/>
                <w:szCs w:val="24"/>
              </w:rPr>
              <w:t>Project Role</w:t>
            </w:r>
          </w:p>
        </w:tc>
        <w:tc>
          <w:tcPr>
            <w:tcW w:w="3059" w:type="dxa"/>
          </w:tcPr>
          <w:p w:rsidR="00507D6B" w:rsidRPr="0038448E" w:rsidRDefault="00507D6B" w:rsidP="00507D6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448E">
              <w:rPr>
                <w:rFonts w:ascii="Times New Roman" w:hAnsi="Times New Roman" w:cs="Times New Roman"/>
                <w:b/>
                <w:sz w:val="24"/>
                <w:szCs w:val="24"/>
              </w:rPr>
              <w:t>Contact Information</w:t>
            </w:r>
          </w:p>
        </w:tc>
      </w:tr>
      <w:tr w:rsidR="007F0C3E" w:rsidTr="007F0C3E">
        <w:trPr>
          <w:trHeight w:val="300"/>
        </w:trPr>
        <w:tc>
          <w:tcPr>
            <w:tcW w:w="3235" w:type="dxa"/>
          </w:tcPr>
          <w:p w:rsidR="00CB38EA" w:rsidRPr="00CB38EA" w:rsidRDefault="00CB38EA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Dr. Case</w:t>
            </w:r>
          </w:p>
        </w:tc>
        <w:tc>
          <w:tcPr>
            <w:tcW w:w="2610" w:type="dxa"/>
          </w:tcPr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Client</w:t>
            </w:r>
          </w:p>
        </w:tc>
        <w:tc>
          <w:tcPr>
            <w:tcW w:w="1314" w:type="dxa"/>
          </w:tcPr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External</w:t>
            </w:r>
          </w:p>
        </w:tc>
        <w:tc>
          <w:tcPr>
            <w:tcW w:w="2088" w:type="dxa"/>
          </w:tcPr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Client</w:t>
            </w:r>
          </w:p>
        </w:tc>
        <w:tc>
          <w:tcPr>
            <w:tcW w:w="3059" w:type="dxa"/>
          </w:tcPr>
          <w:p w:rsidR="00CB38EA" w:rsidRPr="00CB38EA" w:rsidRDefault="00CB38EA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color w:val="0078D7"/>
                <w:sz w:val="24"/>
                <w:szCs w:val="24"/>
                <w:shd w:val="clear" w:color="auto" w:fill="EDEBE9"/>
              </w:rPr>
              <w:t>dcase@nwmissouri.edu</w:t>
            </w:r>
          </w:p>
        </w:tc>
      </w:tr>
      <w:tr w:rsidR="007F0C3E" w:rsidTr="007F0C3E">
        <w:trPr>
          <w:trHeight w:val="919"/>
        </w:trPr>
        <w:tc>
          <w:tcPr>
            <w:tcW w:w="3235" w:type="dxa"/>
          </w:tcPr>
          <w:p w:rsidR="00CB38EA" w:rsidRPr="00CB38EA" w:rsidRDefault="00CB38EA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Venkatsandeep Katrevula</w:t>
            </w:r>
          </w:p>
        </w:tc>
        <w:tc>
          <w:tcPr>
            <w:tcW w:w="2610" w:type="dxa"/>
          </w:tcPr>
          <w:p w:rsidR="007F0C3E" w:rsidRDefault="00CB38EA" w:rsidP="007F0C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 xml:space="preserve">Project </w:t>
            </w:r>
            <w:r w:rsidR="007F0C3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anager/</w:t>
            </w:r>
          </w:p>
          <w:p w:rsidR="00CB38EA" w:rsidRPr="00CB38EA" w:rsidRDefault="00CB38EA" w:rsidP="007F0C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Content Developer</w:t>
            </w:r>
          </w:p>
        </w:tc>
        <w:tc>
          <w:tcPr>
            <w:tcW w:w="1314" w:type="dxa"/>
          </w:tcPr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Internal</w:t>
            </w:r>
          </w:p>
        </w:tc>
        <w:tc>
          <w:tcPr>
            <w:tcW w:w="2088" w:type="dxa"/>
          </w:tcPr>
          <w:p w:rsidR="007F0C3E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r w:rsidR="007F0C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 xml:space="preserve"> Manager/</w:t>
            </w:r>
          </w:p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Content Developer</w:t>
            </w:r>
          </w:p>
        </w:tc>
        <w:tc>
          <w:tcPr>
            <w:tcW w:w="3059" w:type="dxa"/>
          </w:tcPr>
          <w:p w:rsidR="00CB38EA" w:rsidRPr="00CB38EA" w:rsidRDefault="00CB38EA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color w:val="0078D7"/>
                <w:sz w:val="24"/>
                <w:szCs w:val="24"/>
                <w:shd w:val="clear" w:color="auto" w:fill="EDEBE9"/>
              </w:rPr>
              <w:t>s534965@nwmissouri.edu</w:t>
            </w:r>
          </w:p>
        </w:tc>
      </w:tr>
      <w:tr w:rsidR="007F0C3E" w:rsidTr="007F0C3E">
        <w:trPr>
          <w:trHeight w:val="601"/>
        </w:trPr>
        <w:tc>
          <w:tcPr>
            <w:tcW w:w="3235" w:type="dxa"/>
          </w:tcPr>
          <w:p w:rsidR="00CB38EA" w:rsidRPr="00CB38EA" w:rsidRDefault="00CB38EA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Sai Kiran Doddapaneni</w:t>
            </w:r>
          </w:p>
        </w:tc>
        <w:tc>
          <w:tcPr>
            <w:tcW w:w="2610" w:type="dxa"/>
          </w:tcPr>
          <w:p w:rsidR="007F0C3E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Team Lead/</w:t>
            </w:r>
          </w:p>
          <w:p w:rsidR="00CB38EA" w:rsidRPr="00CB38EA" w:rsidRDefault="00CB38EA" w:rsidP="007F0C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Web</w:t>
            </w:r>
            <w:r w:rsidR="007F0C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Developer</w:t>
            </w:r>
          </w:p>
        </w:tc>
        <w:tc>
          <w:tcPr>
            <w:tcW w:w="1314" w:type="dxa"/>
          </w:tcPr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Internal</w:t>
            </w:r>
          </w:p>
        </w:tc>
        <w:tc>
          <w:tcPr>
            <w:tcW w:w="2088" w:type="dxa"/>
          </w:tcPr>
          <w:p w:rsidR="007F0C3E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Team Lead/</w:t>
            </w:r>
          </w:p>
          <w:p w:rsidR="00CB38EA" w:rsidRPr="00CB38EA" w:rsidRDefault="00CB38EA" w:rsidP="007F0C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Web</w:t>
            </w:r>
            <w:r w:rsidR="007F0C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Developer</w:t>
            </w:r>
          </w:p>
        </w:tc>
        <w:tc>
          <w:tcPr>
            <w:tcW w:w="3059" w:type="dxa"/>
          </w:tcPr>
          <w:p w:rsidR="00CB38EA" w:rsidRPr="00CB38EA" w:rsidRDefault="00CB38EA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color w:val="0078D7"/>
                <w:sz w:val="24"/>
                <w:szCs w:val="24"/>
                <w:shd w:val="clear" w:color="auto" w:fill="EDEBE9"/>
              </w:rPr>
              <w:t>s534736</w:t>
            </w:r>
            <w:r w:rsidRPr="00CB38EA">
              <w:rPr>
                <w:rFonts w:ascii="Times New Roman" w:hAnsi="Times New Roman" w:cs="Times New Roman"/>
                <w:color w:val="0078D7"/>
                <w:sz w:val="24"/>
                <w:szCs w:val="24"/>
                <w:shd w:val="clear" w:color="auto" w:fill="EDEBE9"/>
              </w:rPr>
              <w:t>@nwmissouri.edu</w:t>
            </w:r>
          </w:p>
        </w:tc>
      </w:tr>
      <w:tr w:rsidR="007F0C3E" w:rsidTr="007F0C3E">
        <w:trPr>
          <w:trHeight w:val="618"/>
        </w:trPr>
        <w:tc>
          <w:tcPr>
            <w:tcW w:w="3235" w:type="dxa"/>
          </w:tcPr>
          <w:p w:rsidR="00CB38EA" w:rsidRPr="00CB38EA" w:rsidRDefault="00CB38EA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Chatur Veda Vyas Kurma</w:t>
            </w:r>
          </w:p>
        </w:tc>
        <w:tc>
          <w:tcPr>
            <w:tcW w:w="2610" w:type="dxa"/>
          </w:tcPr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Web Developer</w:t>
            </w:r>
          </w:p>
        </w:tc>
        <w:tc>
          <w:tcPr>
            <w:tcW w:w="1314" w:type="dxa"/>
          </w:tcPr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Internal</w:t>
            </w:r>
          </w:p>
        </w:tc>
        <w:tc>
          <w:tcPr>
            <w:tcW w:w="2088" w:type="dxa"/>
          </w:tcPr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Web Developer</w:t>
            </w:r>
          </w:p>
        </w:tc>
        <w:tc>
          <w:tcPr>
            <w:tcW w:w="3059" w:type="dxa"/>
          </w:tcPr>
          <w:p w:rsidR="00CB38EA" w:rsidRPr="00CB38EA" w:rsidRDefault="00CB38EA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color w:val="0078D7"/>
                <w:sz w:val="24"/>
                <w:szCs w:val="24"/>
                <w:shd w:val="clear" w:color="auto" w:fill="EDEBE9"/>
              </w:rPr>
              <w:t>s534687@nwmissouri.edu</w:t>
            </w:r>
          </w:p>
        </w:tc>
      </w:tr>
      <w:tr w:rsidR="007F0C3E" w:rsidTr="007F0C3E">
        <w:trPr>
          <w:trHeight w:val="919"/>
        </w:trPr>
        <w:tc>
          <w:tcPr>
            <w:tcW w:w="3235" w:type="dxa"/>
          </w:tcPr>
          <w:p w:rsidR="00CB38EA" w:rsidRPr="00CB38EA" w:rsidRDefault="00CB38EA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Harsha Vardhan Reddy Nallavolu</w:t>
            </w:r>
          </w:p>
        </w:tc>
        <w:tc>
          <w:tcPr>
            <w:tcW w:w="2610" w:type="dxa"/>
          </w:tcPr>
          <w:p w:rsidR="007F0C3E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Content Developer</w:t>
            </w:r>
          </w:p>
          <w:p w:rsidR="00CB38EA" w:rsidRPr="00CB38EA" w:rsidRDefault="007F0C3E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/UI Developer</w:t>
            </w:r>
          </w:p>
        </w:tc>
        <w:tc>
          <w:tcPr>
            <w:tcW w:w="1314" w:type="dxa"/>
          </w:tcPr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Internal</w:t>
            </w:r>
          </w:p>
        </w:tc>
        <w:tc>
          <w:tcPr>
            <w:tcW w:w="2088" w:type="dxa"/>
          </w:tcPr>
          <w:p w:rsidR="00CB38EA" w:rsidRPr="00CB38EA" w:rsidRDefault="00CB38EA" w:rsidP="007F0C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 xml:space="preserve">Content </w:t>
            </w:r>
            <w:r w:rsidR="007F0C3E">
              <w:rPr>
                <w:rFonts w:ascii="Times New Roman" w:hAnsi="Times New Roman" w:cs="Times New Roman"/>
                <w:sz w:val="24"/>
                <w:szCs w:val="24"/>
              </w:rPr>
              <w:t>Writer</w:t>
            </w:r>
          </w:p>
        </w:tc>
        <w:tc>
          <w:tcPr>
            <w:tcW w:w="3059" w:type="dxa"/>
          </w:tcPr>
          <w:p w:rsidR="00CB38EA" w:rsidRPr="00CB38EA" w:rsidRDefault="00CB38EA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color w:val="0078D7"/>
                <w:sz w:val="24"/>
                <w:szCs w:val="24"/>
                <w:shd w:val="clear" w:color="auto" w:fill="EDEBE9"/>
              </w:rPr>
              <w:t>s534688@nwmissouri.edu</w:t>
            </w:r>
          </w:p>
        </w:tc>
      </w:tr>
      <w:tr w:rsidR="007F0C3E" w:rsidTr="007F0C3E">
        <w:trPr>
          <w:trHeight w:val="300"/>
        </w:trPr>
        <w:tc>
          <w:tcPr>
            <w:tcW w:w="3235" w:type="dxa"/>
          </w:tcPr>
          <w:p w:rsidR="00CB38EA" w:rsidRPr="00CB38EA" w:rsidRDefault="00F8721F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WMS Graduate Students</w:t>
            </w:r>
          </w:p>
        </w:tc>
        <w:tc>
          <w:tcPr>
            <w:tcW w:w="2610" w:type="dxa"/>
          </w:tcPr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B38EA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1314" w:type="dxa"/>
          </w:tcPr>
          <w:p w:rsidR="00CB38EA" w:rsidRPr="00CB38EA" w:rsidRDefault="00F8721F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</w:t>
            </w:r>
            <w:r w:rsidR="00CB38EA" w:rsidRPr="00CB38EA">
              <w:rPr>
                <w:rFonts w:ascii="Times New Roman" w:hAnsi="Times New Roman" w:cs="Times New Roman"/>
                <w:sz w:val="24"/>
                <w:szCs w:val="24"/>
              </w:rPr>
              <w:t>ternal</w:t>
            </w:r>
          </w:p>
        </w:tc>
        <w:tc>
          <w:tcPr>
            <w:tcW w:w="2088" w:type="dxa"/>
          </w:tcPr>
          <w:p w:rsidR="00CB38EA" w:rsidRPr="00CB38EA" w:rsidRDefault="00CB38EA" w:rsidP="00CB38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9" w:type="dxa"/>
          </w:tcPr>
          <w:p w:rsidR="00CB38EA" w:rsidRPr="00CB38EA" w:rsidRDefault="00CB38EA" w:rsidP="00CB38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05BF9" w:rsidRPr="00167DEB" w:rsidRDefault="00507D6B" w:rsidP="00C72DC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67DEB">
        <w:rPr>
          <w:rFonts w:ascii="Times New Roman" w:hAnsi="Times New Roman" w:cs="Times New Roman"/>
          <w:b/>
          <w:sz w:val="28"/>
          <w:szCs w:val="28"/>
        </w:rPr>
        <w:t>Stakeholder Register for Project Name</w:t>
      </w:r>
    </w:p>
    <w:sectPr w:rsidR="00305BF9" w:rsidRPr="00167DEB" w:rsidSect="00C72DC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23E8" w:rsidRDefault="00BF23E8" w:rsidP="00507D6B">
      <w:pPr>
        <w:spacing w:after="0" w:line="240" w:lineRule="auto"/>
      </w:pPr>
      <w:r>
        <w:separator/>
      </w:r>
    </w:p>
  </w:endnote>
  <w:endnote w:type="continuationSeparator" w:id="0">
    <w:p w:rsidR="00BF23E8" w:rsidRDefault="00BF23E8" w:rsidP="00507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23E8" w:rsidRDefault="00BF23E8" w:rsidP="00507D6B">
      <w:pPr>
        <w:spacing w:after="0" w:line="240" w:lineRule="auto"/>
      </w:pPr>
      <w:r>
        <w:separator/>
      </w:r>
    </w:p>
  </w:footnote>
  <w:footnote w:type="continuationSeparator" w:id="0">
    <w:p w:rsidR="00BF23E8" w:rsidRDefault="00BF23E8" w:rsidP="00507D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tDQwtDA2NTA3MjZX0lEKTi0uzszPAykwrAUAJ3xWmiwAAAA="/>
  </w:docVars>
  <w:rsids>
    <w:rsidRoot w:val="00507D6B"/>
    <w:rsid w:val="00167DEB"/>
    <w:rsid w:val="00305BF9"/>
    <w:rsid w:val="0038448E"/>
    <w:rsid w:val="00507D6B"/>
    <w:rsid w:val="007F0C3E"/>
    <w:rsid w:val="00816EE0"/>
    <w:rsid w:val="009F48A7"/>
    <w:rsid w:val="00A41687"/>
    <w:rsid w:val="00BF23E8"/>
    <w:rsid w:val="00C72DC9"/>
    <w:rsid w:val="00CB38EA"/>
    <w:rsid w:val="00F87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E47DD"/>
  <w15:chartTrackingRefBased/>
  <w15:docId w15:val="{6851CE3D-EB32-494E-92CE-30B1F7E30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7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07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7D6B"/>
  </w:style>
  <w:style w:type="paragraph" w:styleId="Footer">
    <w:name w:val="footer"/>
    <w:basedOn w:val="Normal"/>
    <w:link w:val="FooterChar"/>
    <w:uiPriority w:val="99"/>
    <w:unhideWhenUsed/>
    <w:rsid w:val="00507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D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revula,Venkatasandeep</dc:creator>
  <cp:keywords/>
  <dc:description/>
  <cp:lastModifiedBy>Katrevula,Venkatasandeep</cp:lastModifiedBy>
  <cp:revision>7</cp:revision>
  <dcterms:created xsi:type="dcterms:W3CDTF">2019-05-18T02:10:00Z</dcterms:created>
  <dcterms:modified xsi:type="dcterms:W3CDTF">2019-05-18T02:44:00Z</dcterms:modified>
</cp:coreProperties>
</file>